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 w:rsidR="009C21BA">
        <w:rPr>
          <w:rFonts w:ascii="Arial" w:eastAsia="Times New Roman" w:hAnsi="Arial" w:cs="Arial"/>
          <w:b/>
          <w:color w:val="222222"/>
          <w:sz w:val="20"/>
          <w:szCs w:val="20"/>
        </w:rPr>
        <w:t xml:space="preserve">Workers Rights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Committee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T</w:t>
      </w:r>
      <w:r w:rsidR="009C21BA">
        <w:rPr>
          <w:rFonts w:ascii="Arial" w:eastAsia="Times New Roman" w:hAnsi="Arial" w:cs="Arial"/>
          <w:b/>
          <w:color w:val="222222"/>
          <w:sz w:val="20"/>
          <w:szCs w:val="20"/>
        </w:rPr>
        <w:t>hursday, September 10, 2020 at 6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pm</w:t>
      </w:r>
    </w:p>
    <w:p w:rsidR="00A560B9" w:rsidRPr="008F1B0C" w:rsidRDefault="00A560B9" w:rsidP="00A560B9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arter Commission </w:t>
      </w:r>
      <w:r w:rsidR="009C21BA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Workers Right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9C21BA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Workers Rights 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T</w:t>
      </w:r>
      <w:r w:rsidR="009C21BA">
        <w:rPr>
          <w:rFonts w:ascii="Arial" w:eastAsia="Times New Roman" w:hAnsi="Arial" w:cs="Arial"/>
          <w:color w:val="222222"/>
          <w:sz w:val="20"/>
          <w:szCs w:val="20"/>
        </w:rPr>
        <w:t>hursday, September 10, 2020 at 6</w:t>
      </w:r>
      <w:r>
        <w:rPr>
          <w:rFonts w:ascii="Arial" w:eastAsia="Times New Roman" w:hAnsi="Arial" w:cs="Arial"/>
          <w:color w:val="222222"/>
          <w:sz w:val="20"/>
          <w:szCs w:val="20"/>
        </w:rPr>
        <w:t>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A560B9" w:rsidRPr="009C21BA" w:rsidRDefault="009C21BA" w:rsidP="009C21BA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Click on the Google Meet link: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qvo-ddgb-omr</w:t>
        </w:r>
        <w:proofErr w:type="spellEnd"/>
      </w:hyperlink>
    </w:p>
    <w:p w:rsidR="00A560B9" w:rsidRPr="001F27D9" w:rsidRDefault="00A560B9" w:rsidP="00A560B9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E65C05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="009C21BA" w:rsidRPr="009C21BA">
          <w:t>562 431 807 6773#</w:t>
        </w:r>
        <w:r w:rsidR="009C21BA" w:rsidRPr="009C21BA">
          <w:t>‬</w:t>
        </w:r>
        <w:r w:rsidR="00E65C05">
          <w:t>‬</w:t>
        </w:r>
      </w:di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A560B9" w:rsidRDefault="00E65C05" w:rsidP="00A560B9">
      <w:pPr>
        <w:shd w:val="clear" w:color="auto" w:fill="FFFFFF"/>
        <w:spacing w:after="0" w:line="240" w:lineRule="auto"/>
      </w:pPr>
      <w:hyperlink r:id="rId5" w:history="1">
        <w:r w:rsidR="00A560B9" w:rsidRPr="008961E5">
          <w:rPr>
            <w:rStyle w:val="Hyperlink"/>
          </w:rPr>
          <w:t>CLICK HERE FOR THE AGENDA</w:t>
        </w:r>
      </w:hyperlink>
    </w:p>
    <w:p w:rsidR="00A560B9" w:rsidRDefault="00A560B9" w:rsidP="00A560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560B9" w:rsidRPr="008F1B0C" w:rsidRDefault="00A560B9" w:rsidP="00A560B9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A560B9" w:rsidRPr="008F1B0C" w:rsidRDefault="00A560B9" w:rsidP="00A560B9">
      <w:pPr>
        <w:rPr>
          <w:rFonts w:ascii="Arial" w:hAnsi="Arial" w:cs="Arial"/>
          <w:sz w:val="20"/>
          <w:szCs w:val="20"/>
        </w:rPr>
      </w:pPr>
    </w:p>
    <w:p w:rsidR="00A560B9" w:rsidRDefault="00A560B9" w:rsidP="00A560B9"/>
    <w:p w:rsidR="00A560B9" w:rsidRDefault="00A560B9" w:rsidP="00A560B9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TM3sTA2NDczNTBR0lEKTi0uzszPAykwrAUA64cu6CwAAAA="/>
  </w:docVars>
  <w:rsids>
    <w:rsidRoot w:val="00A560B9"/>
    <w:rsid w:val="009C21BA"/>
    <w:rsid w:val="00A560B9"/>
    <w:rsid w:val="00E65C05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4B4474-57E0-4707-8CE8-32C4BD3BF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0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60B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60B9"/>
    <w:rPr>
      <w:color w:val="954F72" w:themeColor="followedHyperlink"/>
      <w:u w:val="single"/>
    </w:rPr>
  </w:style>
  <w:style w:type="character" w:customStyle="1" w:styleId="dpvwyc">
    <w:name w:val="dpvwyc"/>
    <w:basedOn w:val="DefaultParagraphFont"/>
    <w:rsid w:val="009C2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9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0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19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12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6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Yhnl3YW0ILiScmpVdCkwj7umWLLDIaIrRz2OrMjuP_Y/edit?usp=sharing" TargetMode="External"/><Relationship Id="rId4" Type="http://schemas.openxmlformats.org/officeDocument/2006/relationships/hyperlink" Target="https://meet.google.com/qvo-ddgb-omr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Deonte Agee</cp:lastModifiedBy>
  <cp:revision>2</cp:revision>
  <dcterms:created xsi:type="dcterms:W3CDTF">2020-09-09T19:52:00Z</dcterms:created>
  <dcterms:modified xsi:type="dcterms:W3CDTF">2020-09-09T19:52:00Z</dcterms:modified>
</cp:coreProperties>
</file>